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AACC1" w14:textId="5C300F0A" w:rsidR="00AD65A8" w:rsidRPr="00CB7D8F" w:rsidRDefault="00413C88" w:rsidP="00AD65A8">
      <w:pPr>
        <w:rPr>
          <w:b/>
          <w:sz w:val="40"/>
          <w:szCs w:val="40"/>
        </w:rPr>
      </w:pPr>
      <w:r>
        <w:rPr>
          <w:noProof/>
          <w:sz w:val="20"/>
          <w:szCs w:val="20"/>
        </w:rPr>
        <w:drawing>
          <wp:inline distT="0" distB="0" distL="0" distR="0" wp14:anchorId="719EF213" wp14:editId="5EE57439">
            <wp:extent cx="1318260" cy="541020"/>
            <wp:effectExtent l="0" t="0" r="0" b="0"/>
            <wp:docPr id="2" name="Picture 2" descr="Oxford Brookes University (logo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xford Brookes University (logo)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D65A8">
        <w:rPr>
          <w:sz w:val="20"/>
          <w:szCs w:val="20"/>
        </w:rPr>
        <w:t xml:space="preserve">                     </w:t>
      </w:r>
      <w:r w:rsidR="00AD65A8" w:rsidRPr="00CB7D8F">
        <w:rPr>
          <w:b/>
          <w:sz w:val="40"/>
          <w:szCs w:val="40"/>
        </w:rPr>
        <w:t xml:space="preserve">Terms of Reference </w:t>
      </w:r>
    </w:p>
    <w:p w14:paraId="75FBFEA7" w14:textId="77777777" w:rsidR="006D1C42" w:rsidRDefault="006D1C42" w:rsidP="006D1C42">
      <w:pPr>
        <w:rPr>
          <w:sz w:val="20"/>
          <w:szCs w:val="20"/>
        </w:rPr>
      </w:pPr>
    </w:p>
    <w:p w14:paraId="5F654B98" w14:textId="77777777" w:rsidR="007B5102" w:rsidRPr="000528D6" w:rsidRDefault="007B5102" w:rsidP="006D1C42">
      <w:pPr>
        <w:rPr>
          <w:sz w:val="20"/>
          <w:szCs w:val="20"/>
        </w:rPr>
      </w:pPr>
    </w:p>
    <w:tbl>
      <w:tblPr>
        <w:tblStyle w:val="DarkList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22"/>
        <w:gridCol w:w="7140"/>
      </w:tblGrid>
      <w:tr w:rsidR="006D1C42" w:rsidRPr="007437B8" w14:paraId="4B7E744A" w14:textId="77777777" w:rsidTr="006228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C000"/>
          </w:tcPr>
          <w:p w14:paraId="4C11FB08" w14:textId="77777777" w:rsidR="006D1C42" w:rsidRPr="007437B8" w:rsidRDefault="00CB7D8F" w:rsidP="00CB7D8F">
            <w:pPr>
              <w:rPr>
                <w:rFonts w:cs="Arial"/>
                <w:bCs w:val="0"/>
                <w:sz w:val="28"/>
                <w:szCs w:val="28"/>
              </w:rPr>
            </w:pPr>
            <w:r w:rsidRPr="0062285F">
              <w:rPr>
                <w:rFonts w:cs="Arial"/>
                <w:bCs w:val="0"/>
                <w:color w:val="000000" w:themeColor="text1"/>
                <w:sz w:val="28"/>
                <w:szCs w:val="28"/>
              </w:rPr>
              <w:t xml:space="preserve">Initiative tit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2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68D84290" w14:textId="77777777" w:rsidR="006D1C42" w:rsidRPr="007437B8" w:rsidRDefault="006D1C42">
            <w:pPr>
              <w:rPr>
                <w:rFonts w:cs="Arial"/>
                <w:bCs w:val="0"/>
                <w:sz w:val="28"/>
                <w:szCs w:val="28"/>
              </w:rPr>
            </w:pPr>
          </w:p>
        </w:tc>
      </w:tr>
      <w:tr w:rsidR="00BC59ED" w:rsidRPr="007437B8" w14:paraId="18175BF5" w14:textId="77777777" w:rsidTr="006228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25252" w:themeFill="accent3" w:themeFillShade="80"/>
          </w:tcPr>
          <w:p w14:paraId="4D401CE3" w14:textId="6AE2C446" w:rsidR="00BC59ED" w:rsidRPr="007437B8" w:rsidRDefault="00BC59ED">
            <w:pPr>
              <w:rPr>
                <w:rFonts w:cs="Arial"/>
                <w:b/>
                <w:sz w:val="28"/>
                <w:szCs w:val="28"/>
              </w:rPr>
            </w:pPr>
            <w:r w:rsidRPr="007437B8">
              <w:rPr>
                <w:rFonts w:cs="Arial"/>
                <w:b/>
                <w:sz w:val="28"/>
                <w:szCs w:val="28"/>
              </w:rPr>
              <w:t xml:space="preserve">Draft / Final &amp; dat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2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0975151" w14:textId="062AF935" w:rsidR="00BC59ED" w:rsidRPr="007437B8" w:rsidRDefault="00BC59ED">
            <w:pPr>
              <w:rPr>
                <w:rFonts w:cs="Arial"/>
                <w:b/>
              </w:rPr>
            </w:pPr>
          </w:p>
        </w:tc>
      </w:tr>
      <w:tr w:rsidR="00BC59ED" w:rsidRPr="007437B8" w14:paraId="56FF5AD4" w14:textId="77777777" w:rsidTr="006228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25252" w:themeFill="accent3" w:themeFillShade="80"/>
          </w:tcPr>
          <w:p w14:paraId="532F7D13" w14:textId="77777777" w:rsidR="00BC59ED" w:rsidRPr="007437B8" w:rsidRDefault="00BC59ED">
            <w:pPr>
              <w:rPr>
                <w:rFonts w:cs="Arial"/>
                <w:b/>
                <w:sz w:val="28"/>
                <w:szCs w:val="28"/>
              </w:rPr>
            </w:pPr>
            <w:r w:rsidRPr="007437B8">
              <w:rPr>
                <w:rFonts w:cs="Arial"/>
                <w:b/>
                <w:sz w:val="28"/>
                <w:szCs w:val="28"/>
              </w:rPr>
              <w:t>Spons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2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0FB2BCBD" w14:textId="66D9EF78" w:rsidR="00BC59ED" w:rsidRPr="007437B8" w:rsidRDefault="00BC59ED">
            <w:pPr>
              <w:rPr>
                <w:rFonts w:cs="Arial"/>
                <w:b/>
              </w:rPr>
            </w:pPr>
          </w:p>
        </w:tc>
      </w:tr>
      <w:tr w:rsidR="00BC59ED" w:rsidRPr="007437B8" w14:paraId="2359C81D" w14:textId="77777777" w:rsidTr="006228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25252" w:themeFill="accent3" w:themeFillShade="80"/>
          </w:tcPr>
          <w:p w14:paraId="4B8F08AE" w14:textId="36B4CE90" w:rsidR="00BC59ED" w:rsidRPr="007437B8" w:rsidRDefault="00BC59ED">
            <w:pPr>
              <w:rPr>
                <w:rFonts w:cs="Arial"/>
                <w:b/>
                <w:sz w:val="28"/>
                <w:szCs w:val="28"/>
              </w:rPr>
            </w:pPr>
            <w:r w:rsidRPr="007437B8">
              <w:rPr>
                <w:rFonts w:cs="Arial"/>
                <w:b/>
                <w:sz w:val="28"/>
                <w:szCs w:val="28"/>
              </w:rPr>
              <w:t>Author of 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2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94CD37A" w14:textId="77777777" w:rsidR="00BC59ED" w:rsidRPr="007437B8" w:rsidRDefault="00BC59ED">
            <w:pPr>
              <w:rPr>
                <w:rFonts w:cs="Arial"/>
                <w:b/>
              </w:rPr>
            </w:pPr>
          </w:p>
        </w:tc>
      </w:tr>
      <w:tr w:rsidR="006D1C42" w:rsidRPr="007437B8" w14:paraId="56C285CE" w14:textId="77777777" w:rsidTr="0062285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25252" w:themeFill="accent3" w:themeFillShade="80"/>
          </w:tcPr>
          <w:p w14:paraId="1D4C4B63" w14:textId="77777777" w:rsidR="006D1C42" w:rsidRPr="007437B8" w:rsidRDefault="006D1C42">
            <w:pPr>
              <w:rPr>
                <w:rFonts w:cs="Arial"/>
                <w:b/>
                <w:sz w:val="28"/>
                <w:szCs w:val="28"/>
              </w:rPr>
            </w:pPr>
            <w:r w:rsidRPr="007437B8">
              <w:rPr>
                <w:rFonts w:cs="Arial"/>
                <w:b/>
                <w:sz w:val="28"/>
                <w:szCs w:val="28"/>
              </w:rPr>
              <w:t xml:space="preserve">Consultees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2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2F4DCAD" w14:textId="77777777" w:rsidR="006D1C42" w:rsidRPr="007437B8" w:rsidRDefault="006D1C42">
            <w:pPr>
              <w:rPr>
                <w:rFonts w:cs="Arial"/>
                <w:b/>
              </w:rPr>
            </w:pPr>
          </w:p>
        </w:tc>
      </w:tr>
    </w:tbl>
    <w:p w14:paraId="48BFFCB5" w14:textId="77777777" w:rsidR="00BC59ED" w:rsidRPr="007437B8" w:rsidRDefault="00BC59ED">
      <w:pPr>
        <w:rPr>
          <w:rFonts w:cs="Arial"/>
          <w:b/>
        </w:rPr>
      </w:pPr>
    </w:p>
    <w:tbl>
      <w:tblPr>
        <w:tblStyle w:val="MediumShading2-Accent5"/>
        <w:tblW w:w="10031" w:type="dxa"/>
        <w:tblLayout w:type="fixed"/>
        <w:tblLook w:val="01E0" w:firstRow="1" w:lastRow="1" w:firstColumn="1" w:lastColumn="1" w:noHBand="0" w:noVBand="0"/>
      </w:tblPr>
      <w:tblGrid>
        <w:gridCol w:w="10031"/>
      </w:tblGrid>
      <w:tr w:rsidR="00413C88" w:rsidRPr="007437B8" w14:paraId="43BDC8B6" w14:textId="77777777" w:rsidTr="00743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1" w:type="dxa"/>
            <w:shd w:val="clear" w:color="auto" w:fill="000000" w:themeFill="text1"/>
          </w:tcPr>
          <w:p w14:paraId="73148FBA" w14:textId="674190A8" w:rsidR="00413C88" w:rsidRPr="007437B8" w:rsidRDefault="00413C88" w:rsidP="00413C88">
            <w:pPr>
              <w:pStyle w:val="Heading2"/>
              <w:outlineLvl w:val="1"/>
              <w:rPr>
                <w:b/>
              </w:rPr>
            </w:pPr>
            <w:r w:rsidRPr="007437B8">
              <w:rPr>
                <w:b/>
              </w:rPr>
              <w:t xml:space="preserve">1   Background </w:t>
            </w:r>
          </w:p>
          <w:p w14:paraId="76DAD22C" w14:textId="77777777" w:rsidR="00413C88" w:rsidRPr="007437B8" w:rsidRDefault="00413C88" w:rsidP="002B61C5">
            <w:pPr>
              <w:rPr>
                <w:rFonts w:cs="Arial"/>
                <w:bCs w:val="0"/>
                <w:sz w:val="16"/>
                <w:szCs w:val="16"/>
              </w:rPr>
            </w:pPr>
            <w:r w:rsidRPr="007437B8">
              <w:rPr>
                <w:rFonts w:cs="Arial"/>
                <w:bCs w:val="0"/>
                <w:sz w:val="20"/>
                <w:szCs w:val="20"/>
              </w:rPr>
              <w:t>Provide a brief description outlining why this initiative is needed and the benefits it will deliver to the area and the University.</w:t>
            </w:r>
          </w:p>
        </w:tc>
      </w:tr>
      <w:tr w:rsidR="00413C88" w:rsidRPr="007437B8" w14:paraId="5C3538EE" w14:textId="77777777" w:rsidTr="00372AD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1" w:type="dxa"/>
          </w:tcPr>
          <w:p w14:paraId="3B99C6CD" w14:textId="1E8C6A01" w:rsidR="007437B8" w:rsidRDefault="007437B8" w:rsidP="007437B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Write here </w:t>
            </w:r>
          </w:p>
          <w:p w14:paraId="0B0BBBED" w14:textId="06A3239C" w:rsidR="007437B8" w:rsidRPr="007437B8" w:rsidRDefault="007437B8" w:rsidP="007437B8"/>
        </w:tc>
      </w:tr>
    </w:tbl>
    <w:p w14:paraId="3C140B7D" w14:textId="77777777" w:rsidR="006D1C42" w:rsidRPr="007437B8" w:rsidRDefault="006D1C42" w:rsidP="006D1C42">
      <w:pPr>
        <w:rPr>
          <w:rFonts w:cs="Arial"/>
          <w:b/>
        </w:rPr>
      </w:pPr>
    </w:p>
    <w:tbl>
      <w:tblPr>
        <w:tblStyle w:val="MediumShading2"/>
        <w:tblW w:w="10031" w:type="dxa"/>
        <w:tblLayout w:type="fixed"/>
        <w:tblLook w:val="01E0" w:firstRow="1" w:lastRow="1" w:firstColumn="1" w:lastColumn="1" w:noHBand="0" w:noVBand="0"/>
      </w:tblPr>
      <w:tblGrid>
        <w:gridCol w:w="10031"/>
      </w:tblGrid>
      <w:tr w:rsidR="00413C88" w:rsidRPr="007437B8" w14:paraId="16DFF1D9" w14:textId="77777777" w:rsidTr="00743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1" w:type="dxa"/>
          </w:tcPr>
          <w:p w14:paraId="51B4767E" w14:textId="5CCC6421" w:rsidR="00413C88" w:rsidRPr="007437B8" w:rsidRDefault="00413C88" w:rsidP="00413C88">
            <w:pPr>
              <w:pStyle w:val="Heading2"/>
              <w:outlineLvl w:val="1"/>
              <w:rPr>
                <w:b/>
              </w:rPr>
            </w:pPr>
            <w:r w:rsidRPr="007437B8">
              <w:rPr>
                <w:b/>
              </w:rPr>
              <w:t xml:space="preserve">2 Objective  </w:t>
            </w:r>
          </w:p>
          <w:p w14:paraId="13329738" w14:textId="4D4B1EE2" w:rsidR="00413C88" w:rsidRPr="007437B8" w:rsidRDefault="00413C88" w:rsidP="006D1C42">
            <w:pPr>
              <w:rPr>
                <w:rFonts w:cs="Arial"/>
                <w:bCs w:val="0"/>
              </w:rPr>
            </w:pPr>
            <w:r w:rsidRPr="007437B8">
              <w:rPr>
                <w:rFonts w:cs="Arial"/>
                <w:bCs w:val="0"/>
                <w:sz w:val="20"/>
                <w:szCs w:val="20"/>
              </w:rPr>
              <w:t xml:space="preserve">A summary of your key objective encapsulated in one sentence. </w:t>
            </w:r>
            <w:r w:rsidR="007437B8" w:rsidRPr="007437B8">
              <w:rPr>
                <w:rFonts w:cs="Arial"/>
                <w:bCs w:val="0"/>
                <w:sz w:val="20"/>
                <w:szCs w:val="20"/>
              </w:rPr>
              <w:t xml:space="preserve">                            </w:t>
            </w:r>
            <w:r w:rsidR="007437B8">
              <w:rPr>
                <w:rFonts w:cs="Arial"/>
                <w:bCs w:val="0"/>
                <w:sz w:val="20"/>
                <w:szCs w:val="20"/>
              </w:rPr>
              <w:t xml:space="preserve">                                </w:t>
            </w:r>
            <w:r w:rsidR="007437B8" w:rsidRPr="007437B8">
              <w:rPr>
                <w:rFonts w:cs="Arial"/>
                <w:bCs w:val="0"/>
                <w:sz w:val="20"/>
                <w:szCs w:val="20"/>
              </w:rPr>
              <w:t xml:space="preserve"> </w:t>
            </w:r>
            <w:r w:rsidRPr="007437B8">
              <w:rPr>
                <w:rFonts w:cs="Arial"/>
                <w:bCs w:val="0"/>
                <w:sz w:val="20"/>
                <w:szCs w:val="20"/>
              </w:rPr>
              <w:t>Followed by sub objectives if deemed necessary.</w:t>
            </w:r>
          </w:p>
        </w:tc>
      </w:tr>
      <w:tr w:rsidR="006D1C42" w:rsidRPr="007437B8" w14:paraId="4D09DD2D" w14:textId="77777777" w:rsidTr="006648C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1" w:type="dxa"/>
          </w:tcPr>
          <w:p w14:paraId="3A1D94A7" w14:textId="77777777" w:rsidR="007437B8" w:rsidRDefault="007437B8" w:rsidP="007437B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Write here </w:t>
            </w:r>
          </w:p>
          <w:p w14:paraId="284DD5A5" w14:textId="0BCB7671" w:rsidR="007437B8" w:rsidRPr="007437B8" w:rsidRDefault="007437B8" w:rsidP="006D1C42">
            <w:pPr>
              <w:rPr>
                <w:rFonts w:cs="Arial"/>
                <w:bCs w:val="0"/>
                <w:sz w:val="22"/>
                <w:szCs w:val="22"/>
              </w:rPr>
            </w:pPr>
          </w:p>
        </w:tc>
      </w:tr>
    </w:tbl>
    <w:p w14:paraId="0E76F712" w14:textId="77777777" w:rsidR="006D1C42" w:rsidRPr="007437B8" w:rsidRDefault="006D1C42" w:rsidP="006D1C42">
      <w:pPr>
        <w:rPr>
          <w:rFonts w:cs="Arial"/>
          <w:b/>
        </w:rPr>
      </w:pPr>
    </w:p>
    <w:tbl>
      <w:tblPr>
        <w:tblStyle w:val="MediumShading2"/>
        <w:tblW w:w="10031" w:type="dxa"/>
        <w:tblLayout w:type="fixed"/>
        <w:tblLook w:val="01E0" w:firstRow="1" w:lastRow="1" w:firstColumn="1" w:lastColumn="1" w:noHBand="0" w:noVBand="0"/>
      </w:tblPr>
      <w:tblGrid>
        <w:gridCol w:w="10031"/>
      </w:tblGrid>
      <w:tr w:rsidR="00413C88" w:rsidRPr="007437B8" w14:paraId="11721EA3" w14:textId="77777777" w:rsidTr="00664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1" w:type="dxa"/>
          </w:tcPr>
          <w:p w14:paraId="308C93A3" w14:textId="4423417C" w:rsidR="00413C88" w:rsidRPr="007437B8" w:rsidRDefault="00413C88" w:rsidP="00413C88">
            <w:pPr>
              <w:pStyle w:val="Heading2"/>
              <w:outlineLvl w:val="1"/>
              <w:rPr>
                <w:b/>
              </w:rPr>
            </w:pPr>
            <w:r w:rsidRPr="007437B8">
              <w:rPr>
                <w:b/>
              </w:rPr>
              <w:t xml:space="preserve">3 Scope  </w:t>
            </w:r>
          </w:p>
          <w:p w14:paraId="1C089CBF" w14:textId="77777777" w:rsidR="00413C88" w:rsidRPr="007437B8" w:rsidRDefault="00413C88" w:rsidP="007B2242">
            <w:pPr>
              <w:rPr>
                <w:rFonts w:cs="Arial"/>
                <w:bCs w:val="0"/>
                <w:sz w:val="16"/>
                <w:szCs w:val="16"/>
              </w:rPr>
            </w:pPr>
            <w:r w:rsidRPr="007437B8">
              <w:rPr>
                <w:rFonts w:cs="Arial"/>
                <w:bCs w:val="0"/>
                <w:sz w:val="20"/>
                <w:szCs w:val="20"/>
              </w:rPr>
              <w:t xml:space="preserve">Identify the scale of the initiative in size, people affected and other impacts. </w:t>
            </w:r>
          </w:p>
        </w:tc>
      </w:tr>
      <w:tr w:rsidR="006D1C42" w:rsidRPr="007437B8" w14:paraId="4E013309" w14:textId="77777777" w:rsidTr="006648C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1" w:type="dxa"/>
          </w:tcPr>
          <w:p w14:paraId="7145FDB7" w14:textId="77777777" w:rsidR="007437B8" w:rsidRDefault="007437B8" w:rsidP="007437B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Write here </w:t>
            </w:r>
          </w:p>
          <w:p w14:paraId="620DFF1F" w14:textId="77777777" w:rsidR="00FB3C04" w:rsidRPr="007437B8" w:rsidRDefault="00FB3C04" w:rsidP="006D1C42">
            <w:pPr>
              <w:rPr>
                <w:rFonts w:cs="Arial"/>
                <w:bCs w:val="0"/>
                <w:sz w:val="22"/>
                <w:szCs w:val="22"/>
              </w:rPr>
            </w:pPr>
          </w:p>
        </w:tc>
      </w:tr>
    </w:tbl>
    <w:p w14:paraId="1F0FB3E4" w14:textId="77777777" w:rsidR="00CB7D8F" w:rsidRPr="007437B8" w:rsidRDefault="00CB7D8F">
      <w:pPr>
        <w:rPr>
          <w:rFonts w:cs="Arial"/>
          <w:b/>
        </w:rPr>
      </w:pPr>
    </w:p>
    <w:tbl>
      <w:tblPr>
        <w:tblStyle w:val="MediumShading2"/>
        <w:tblW w:w="10031" w:type="dxa"/>
        <w:tblLayout w:type="fixed"/>
        <w:tblLook w:val="01E0" w:firstRow="1" w:lastRow="1" w:firstColumn="1" w:lastColumn="1" w:noHBand="0" w:noVBand="0"/>
      </w:tblPr>
      <w:tblGrid>
        <w:gridCol w:w="10031"/>
      </w:tblGrid>
      <w:tr w:rsidR="00413C88" w:rsidRPr="007437B8" w14:paraId="1B66B002" w14:textId="77777777" w:rsidTr="00664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1" w:type="dxa"/>
          </w:tcPr>
          <w:p w14:paraId="7BA403EE" w14:textId="05B12D68" w:rsidR="00413C88" w:rsidRPr="007437B8" w:rsidRDefault="00413C88" w:rsidP="00413C88">
            <w:pPr>
              <w:pStyle w:val="Heading2"/>
              <w:outlineLvl w:val="1"/>
              <w:rPr>
                <w:b/>
              </w:rPr>
            </w:pPr>
            <w:r w:rsidRPr="007437B8">
              <w:rPr>
                <w:b/>
              </w:rPr>
              <w:t xml:space="preserve">4 Criteria for success and evaluation   </w:t>
            </w:r>
          </w:p>
          <w:p w14:paraId="5E37BD51" w14:textId="77777777" w:rsidR="00413C88" w:rsidRPr="007437B8" w:rsidRDefault="00413C88" w:rsidP="007B2242">
            <w:pPr>
              <w:rPr>
                <w:rFonts w:cs="Arial"/>
                <w:bCs w:val="0"/>
                <w:sz w:val="16"/>
                <w:szCs w:val="16"/>
              </w:rPr>
            </w:pPr>
            <w:r w:rsidRPr="007437B8">
              <w:rPr>
                <w:rFonts w:cs="Arial"/>
                <w:bCs w:val="0"/>
                <w:sz w:val="20"/>
                <w:szCs w:val="20"/>
              </w:rPr>
              <w:t xml:space="preserve">What constitutes a successful outcome from this initiative together with any measures for its evaluation. </w:t>
            </w:r>
          </w:p>
        </w:tc>
      </w:tr>
      <w:tr w:rsidR="00CB7D8F" w:rsidRPr="007437B8" w14:paraId="02AB120E" w14:textId="77777777" w:rsidTr="006648C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1" w:type="dxa"/>
          </w:tcPr>
          <w:p w14:paraId="25234C2B" w14:textId="77777777" w:rsidR="007437B8" w:rsidRDefault="007437B8" w:rsidP="007437B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Write here </w:t>
            </w:r>
          </w:p>
          <w:p w14:paraId="4D7AFF90" w14:textId="77777777" w:rsidR="00CB7D8F" w:rsidRPr="007437B8" w:rsidRDefault="00CB7D8F" w:rsidP="0038553B">
            <w:pPr>
              <w:rPr>
                <w:rFonts w:cs="Arial"/>
                <w:bCs w:val="0"/>
              </w:rPr>
            </w:pPr>
          </w:p>
        </w:tc>
      </w:tr>
    </w:tbl>
    <w:p w14:paraId="77E05549" w14:textId="77777777" w:rsidR="00C579B7" w:rsidRPr="007437B8" w:rsidRDefault="00C579B7" w:rsidP="006D1C42">
      <w:pPr>
        <w:rPr>
          <w:rFonts w:cs="Arial"/>
          <w:b/>
        </w:rPr>
      </w:pPr>
    </w:p>
    <w:tbl>
      <w:tblPr>
        <w:tblStyle w:val="MediumShading2"/>
        <w:tblW w:w="10031" w:type="dxa"/>
        <w:tblLayout w:type="fixed"/>
        <w:tblLook w:val="01E0" w:firstRow="1" w:lastRow="1" w:firstColumn="1" w:lastColumn="1" w:noHBand="0" w:noVBand="0"/>
      </w:tblPr>
      <w:tblGrid>
        <w:gridCol w:w="10031"/>
      </w:tblGrid>
      <w:tr w:rsidR="00413C88" w:rsidRPr="007437B8" w14:paraId="2914794B" w14:textId="77777777" w:rsidTr="00664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1" w:type="dxa"/>
          </w:tcPr>
          <w:p w14:paraId="27A3E2CD" w14:textId="75E93C5A" w:rsidR="00413C88" w:rsidRPr="007437B8" w:rsidRDefault="00413C88" w:rsidP="00413C88">
            <w:pPr>
              <w:pStyle w:val="Heading2"/>
              <w:outlineLvl w:val="1"/>
              <w:rPr>
                <w:b/>
              </w:rPr>
            </w:pPr>
            <w:r w:rsidRPr="007437B8">
              <w:rPr>
                <w:b/>
              </w:rPr>
              <w:t xml:space="preserve">5 Proposed approach  </w:t>
            </w:r>
            <w:r w:rsidRPr="007437B8">
              <w:rPr>
                <w:b/>
                <w:sz w:val="22"/>
                <w:szCs w:val="22"/>
              </w:rPr>
              <w:t>(Deliverables)</w:t>
            </w:r>
            <w:r w:rsidRPr="007437B8">
              <w:rPr>
                <w:b/>
              </w:rPr>
              <w:t xml:space="preserve">  </w:t>
            </w:r>
          </w:p>
          <w:p w14:paraId="55409156" w14:textId="77777777" w:rsidR="00413C88" w:rsidRPr="007437B8" w:rsidRDefault="00413C88" w:rsidP="00CB7D8F">
            <w:pPr>
              <w:rPr>
                <w:rFonts w:cs="Arial"/>
                <w:bCs w:val="0"/>
                <w:sz w:val="16"/>
                <w:szCs w:val="16"/>
              </w:rPr>
            </w:pPr>
            <w:r w:rsidRPr="007437B8">
              <w:rPr>
                <w:rFonts w:cs="Arial"/>
                <w:bCs w:val="0"/>
                <w:sz w:val="20"/>
                <w:szCs w:val="20"/>
              </w:rPr>
              <w:t>Provide an outline of what will be involved and how this initiative will be carried out.</w:t>
            </w:r>
          </w:p>
        </w:tc>
      </w:tr>
      <w:tr w:rsidR="006D1C42" w:rsidRPr="007437B8" w14:paraId="29AE502B" w14:textId="77777777" w:rsidTr="006648C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1" w:type="dxa"/>
          </w:tcPr>
          <w:p w14:paraId="562DDCAB" w14:textId="77777777" w:rsidR="007437B8" w:rsidRDefault="007437B8" w:rsidP="007437B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Write here </w:t>
            </w:r>
          </w:p>
          <w:p w14:paraId="117DFF0D" w14:textId="77777777" w:rsidR="006D1C42" w:rsidRPr="007437B8" w:rsidRDefault="006D1C42" w:rsidP="006D1C42">
            <w:pPr>
              <w:rPr>
                <w:rFonts w:cs="Arial"/>
                <w:bCs w:val="0"/>
                <w:sz w:val="22"/>
                <w:szCs w:val="22"/>
              </w:rPr>
            </w:pPr>
          </w:p>
        </w:tc>
      </w:tr>
    </w:tbl>
    <w:p w14:paraId="1F464F2D" w14:textId="77777777" w:rsidR="00CB7D8F" w:rsidRPr="007437B8" w:rsidRDefault="00CB7D8F">
      <w:pPr>
        <w:rPr>
          <w:rFonts w:cs="Arial"/>
          <w:b/>
        </w:rPr>
      </w:pPr>
    </w:p>
    <w:tbl>
      <w:tblPr>
        <w:tblStyle w:val="MediumShading2"/>
        <w:tblW w:w="10031" w:type="dxa"/>
        <w:tblLayout w:type="fixed"/>
        <w:tblLook w:val="01E0" w:firstRow="1" w:lastRow="1" w:firstColumn="1" w:lastColumn="1" w:noHBand="0" w:noVBand="0"/>
      </w:tblPr>
      <w:tblGrid>
        <w:gridCol w:w="10031"/>
      </w:tblGrid>
      <w:tr w:rsidR="00413C88" w:rsidRPr="007437B8" w14:paraId="72477B84" w14:textId="77777777" w:rsidTr="00664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1" w:type="dxa"/>
          </w:tcPr>
          <w:p w14:paraId="3B86A474" w14:textId="59A6CF55" w:rsidR="00413C88" w:rsidRPr="007437B8" w:rsidRDefault="00413C88" w:rsidP="00413C88">
            <w:pPr>
              <w:pStyle w:val="Heading2"/>
              <w:outlineLvl w:val="1"/>
              <w:rPr>
                <w:b/>
              </w:rPr>
            </w:pPr>
            <w:r w:rsidRPr="007437B8">
              <w:rPr>
                <w:b/>
              </w:rPr>
              <w:t xml:space="preserve">6 Who is involved </w:t>
            </w:r>
            <w:r w:rsidRPr="007437B8">
              <w:rPr>
                <w:b/>
                <w:sz w:val="20"/>
                <w:szCs w:val="20"/>
              </w:rPr>
              <w:t>(Stakeholders)?</w:t>
            </w:r>
          </w:p>
          <w:p w14:paraId="375FD3A7" w14:textId="77777777" w:rsidR="00413C88" w:rsidRPr="007437B8" w:rsidRDefault="00413C88" w:rsidP="00CB7D8F">
            <w:pPr>
              <w:rPr>
                <w:rFonts w:cs="Arial"/>
                <w:bCs w:val="0"/>
                <w:sz w:val="16"/>
                <w:szCs w:val="16"/>
              </w:rPr>
            </w:pPr>
            <w:r w:rsidRPr="007437B8">
              <w:rPr>
                <w:rFonts w:cs="Arial"/>
                <w:bCs w:val="0"/>
                <w:sz w:val="20"/>
                <w:szCs w:val="20"/>
              </w:rPr>
              <w:t>Outline key stakeholders who will be involved in the actual initiative.</w:t>
            </w:r>
          </w:p>
        </w:tc>
      </w:tr>
      <w:tr w:rsidR="006D1C42" w:rsidRPr="007437B8" w14:paraId="1704BD97" w14:textId="77777777" w:rsidTr="006648C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1" w:type="dxa"/>
          </w:tcPr>
          <w:p w14:paraId="38777E2A" w14:textId="77777777" w:rsidR="007437B8" w:rsidRDefault="007437B8" w:rsidP="007437B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Write here </w:t>
            </w:r>
          </w:p>
          <w:p w14:paraId="3B5A6C97" w14:textId="77777777" w:rsidR="006D1C42" w:rsidRPr="007437B8" w:rsidRDefault="006D1C42" w:rsidP="006D1C42">
            <w:pPr>
              <w:rPr>
                <w:rFonts w:cs="Arial"/>
                <w:bCs w:val="0"/>
                <w:sz w:val="22"/>
                <w:szCs w:val="22"/>
              </w:rPr>
            </w:pPr>
          </w:p>
        </w:tc>
      </w:tr>
    </w:tbl>
    <w:p w14:paraId="2BEA1071" w14:textId="77777777" w:rsidR="006D1C42" w:rsidRPr="007437B8" w:rsidRDefault="006D1C42" w:rsidP="006D1C42">
      <w:pPr>
        <w:rPr>
          <w:rFonts w:cs="Arial"/>
          <w:b/>
        </w:rPr>
      </w:pPr>
    </w:p>
    <w:tbl>
      <w:tblPr>
        <w:tblStyle w:val="MediumShading2"/>
        <w:tblW w:w="10031" w:type="dxa"/>
        <w:tblLayout w:type="fixed"/>
        <w:tblLook w:val="01E0" w:firstRow="1" w:lastRow="1" w:firstColumn="1" w:lastColumn="1" w:noHBand="0" w:noVBand="0"/>
      </w:tblPr>
      <w:tblGrid>
        <w:gridCol w:w="10031"/>
      </w:tblGrid>
      <w:tr w:rsidR="00413C88" w:rsidRPr="007437B8" w14:paraId="069FDB31" w14:textId="77777777" w:rsidTr="00664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1" w:type="dxa"/>
          </w:tcPr>
          <w:p w14:paraId="1422AFBC" w14:textId="638511EA" w:rsidR="00413C88" w:rsidRPr="007437B8" w:rsidRDefault="00413C88" w:rsidP="00413C88">
            <w:pPr>
              <w:pStyle w:val="Heading2"/>
              <w:outlineLvl w:val="1"/>
              <w:rPr>
                <w:b/>
              </w:rPr>
            </w:pPr>
            <w:r w:rsidRPr="007437B8">
              <w:rPr>
                <w:b/>
              </w:rPr>
              <w:lastRenderedPageBreak/>
              <w:t xml:space="preserve">7 Time Scales   </w:t>
            </w:r>
          </w:p>
          <w:p w14:paraId="11BC79F8" w14:textId="77777777" w:rsidR="00413C88" w:rsidRPr="007437B8" w:rsidRDefault="00413C88" w:rsidP="006D1C42">
            <w:pPr>
              <w:rPr>
                <w:rFonts w:cs="Arial"/>
                <w:bCs w:val="0"/>
                <w:sz w:val="16"/>
                <w:szCs w:val="16"/>
              </w:rPr>
            </w:pPr>
            <w:r w:rsidRPr="007437B8">
              <w:rPr>
                <w:rFonts w:cs="Arial"/>
                <w:bCs w:val="0"/>
                <w:sz w:val="20"/>
                <w:szCs w:val="20"/>
              </w:rPr>
              <w:t xml:space="preserve">Outline key timescales. </w:t>
            </w:r>
          </w:p>
        </w:tc>
      </w:tr>
      <w:tr w:rsidR="006D1C42" w:rsidRPr="007437B8" w14:paraId="06563CF0" w14:textId="77777777" w:rsidTr="006648C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1" w:type="dxa"/>
          </w:tcPr>
          <w:p w14:paraId="5B2FD644" w14:textId="77777777" w:rsidR="007437B8" w:rsidRDefault="007437B8" w:rsidP="007437B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Write here </w:t>
            </w:r>
          </w:p>
          <w:p w14:paraId="3DA88DD7" w14:textId="77777777" w:rsidR="00FB3C04" w:rsidRPr="007437B8" w:rsidRDefault="00FB3C04" w:rsidP="006D1C42">
            <w:pPr>
              <w:rPr>
                <w:rFonts w:cs="Arial"/>
                <w:bCs w:val="0"/>
                <w:sz w:val="22"/>
                <w:szCs w:val="22"/>
              </w:rPr>
            </w:pPr>
          </w:p>
        </w:tc>
      </w:tr>
    </w:tbl>
    <w:p w14:paraId="356C6FC5" w14:textId="77777777" w:rsidR="00CB7D8F" w:rsidRPr="007437B8" w:rsidRDefault="00CB7D8F">
      <w:pPr>
        <w:rPr>
          <w:rFonts w:cs="Arial"/>
          <w:b/>
        </w:rPr>
      </w:pPr>
    </w:p>
    <w:tbl>
      <w:tblPr>
        <w:tblStyle w:val="MediumShading2"/>
        <w:tblW w:w="10031" w:type="dxa"/>
        <w:tblLayout w:type="fixed"/>
        <w:tblLook w:val="01E0" w:firstRow="1" w:lastRow="1" w:firstColumn="1" w:lastColumn="1" w:noHBand="0" w:noVBand="0"/>
      </w:tblPr>
      <w:tblGrid>
        <w:gridCol w:w="10031"/>
      </w:tblGrid>
      <w:tr w:rsidR="006648CA" w:rsidRPr="007437B8" w14:paraId="1A122F8B" w14:textId="77777777" w:rsidTr="00664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1" w:type="dxa"/>
          </w:tcPr>
          <w:p w14:paraId="15212C6A" w14:textId="37B23D5C" w:rsidR="006648CA" w:rsidRPr="007437B8" w:rsidRDefault="006648CA" w:rsidP="006648CA">
            <w:pPr>
              <w:pStyle w:val="Heading2"/>
              <w:outlineLvl w:val="1"/>
              <w:rPr>
                <w:b/>
              </w:rPr>
            </w:pPr>
            <w:r w:rsidRPr="007437B8">
              <w:rPr>
                <w:b/>
              </w:rPr>
              <w:t xml:space="preserve">8 Resourcing    </w:t>
            </w:r>
          </w:p>
          <w:p w14:paraId="34B18A44" w14:textId="3DFC19A6" w:rsidR="006648CA" w:rsidRPr="007437B8" w:rsidRDefault="006648CA" w:rsidP="007B2242">
            <w:pPr>
              <w:rPr>
                <w:rFonts w:cs="Arial"/>
                <w:bCs w:val="0"/>
                <w:sz w:val="16"/>
                <w:szCs w:val="16"/>
              </w:rPr>
            </w:pPr>
            <w:r w:rsidRPr="007437B8">
              <w:rPr>
                <w:rFonts w:cs="Arial"/>
                <w:bCs w:val="0"/>
                <w:sz w:val="20"/>
                <w:szCs w:val="20"/>
              </w:rPr>
              <w:t>Provide an indication of anticipated resourcing required for this initiative in consultant days (include preparation) and any £</w:t>
            </w:r>
            <w:r w:rsidR="007437B8">
              <w:rPr>
                <w:rFonts w:cs="Arial"/>
                <w:bCs w:val="0"/>
                <w:sz w:val="20"/>
                <w:szCs w:val="20"/>
              </w:rPr>
              <w:t xml:space="preserve"> </w:t>
            </w:r>
            <w:r w:rsidRPr="007437B8">
              <w:rPr>
                <w:rFonts w:cs="Arial"/>
                <w:bCs w:val="0"/>
                <w:sz w:val="20"/>
                <w:szCs w:val="20"/>
              </w:rPr>
              <w:t>costs.</w:t>
            </w:r>
          </w:p>
        </w:tc>
      </w:tr>
      <w:tr w:rsidR="00805362" w:rsidRPr="007437B8" w14:paraId="66B1B0A3" w14:textId="77777777" w:rsidTr="006648C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1" w:type="dxa"/>
          </w:tcPr>
          <w:p w14:paraId="553BD3B5" w14:textId="77777777" w:rsidR="007437B8" w:rsidRDefault="007437B8" w:rsidP="007437B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Write here </w:t>
            </w:r>
          </w:p>
          <w:p w14:paraId="46B69CFF" w14:textId="77777777" w:rsidR="00805362" w:rsidRPr="007437B8" w:rsidRDefault="00805362" w:rsidP="006D1C42">
            <w:pPr>
              <w:rPr>
                <w:rFonts w:cs="Arial"/>
                <w:bCs w:val="0"/>
              </w:rPr>
            </w:pPr>
          </w:p>
        </w:tc>
      </w:tr>
    </w:tbl>
    <w:p w14:paraId="49D23A6D" w14:textId="77777777" w:rsidR="00C579B7" w:rsidRPr="007437B8" w:rsidRDefault="00C579B7" w:rsidP="006D1C42">
      <w:pPr>
        <w:rPr>
          <w:rFonts w:cs="Arial"/>
          <w:b/>
        </w:rPr>
      </w:pPr>
    </w:p>
    <w:p w14:paraId="21183FF1" w14:textId="77777777" w:rsidR="00237976" w:rsidRPr="007437B8" w:rsidRDefault="00237976" w:rsidP="006D1C42">
      <w:pPr>
        <w:rPr>
          <w:rFonts w:cs="Arial"/>
          <w:b/>
        </w:rPr>
      </w:pPr>
    </w:p>
    <w:tbl>
      <w:tblPr>
        <w:tblStyle w:val="MediumShading2"/>
        <w:tblW w:w="10031" w:type="dxa"/>
        <w:tblLayout w:type="fixed"/>
        <w:tblLook w:val="01E0" w:firstRow="1" w:lastRow="1" w:firstColumn="1" w:lastColumn="1" w:noHBand="0" w:noVBand="0"/>
      </w:tblPr>
      <w:tblGrid>
        <w:gridCol w:w="10031"/>
      </w:tblGrid>
      <w:tr w:rsidR="006648CA" w:rsidRPr="007437B8" w14:paraId="48E4F7C1" w14:textId="77777777" w:rsidTr="00664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1" w:type="dxa"/>
          </w:tcPr>
          <w:p w14:paraId="1F3F5800" w14:textId="15A5B044" w:rsidR="006648CA" w:rsidRPr="007437B8" w:rsidRDefault="006648CA" w:rsidP="006648CA">
            <w:pPr>
              <w:pStyle w:val="Heading2"/>
              <w:outlineLvl w:val="1"/>
              <w:rPr>
                <w:b/>
              </w:rPr>
            </w:pPr>
            <w:r w:rsidRPr="007437B8">
              <w:rPr>
                <w:b/>
              </w:rPr>
              <w:t xml:space="preserve">9 Ancillary/supporting notes </w:t>
            </w:r>
          </w:p>
          <w:p w14:paraId="5C1FBEBB" w14:textId="77777777" w:rsidR="006648CA" w:rsidRPr="007437B8" w:rsidRDefault="006648CA" w:rsidP="00FA3ED7">
            <w:pPr>
              <w:rPr>
                <w:rFonts w:cs="Arial"/>
                <w:bCs w:val="0"/>
                <w:sz w:val="16"/>
                <w:szCs w:val="16"/>
              </w:rPr>
            </w:pPr>
          </w:p>
        </w:tc>
      </w:tr>
    </w:tbl>
    <w:p w14:paraId="73359AE5" w14:textId="77777777" w:rsidR="007437B8" w:rsidRPr="007437B8" w:rsidRDefault="007437B8" w:rsidP="007437B8">
      <w:r w:rsidRPr="007437B8">
        <w:t xml:space="preserve">Write here </w:t>
      </w:r>
    </w:p>
    <w:p w14:paraId="13018F91" w14:textId="77777777" w:rsidR="00C579B7" w:rsidRPr="007437B8" w:rsidRDefault="00C579B7" w:rsidP="006D1C42">
      <w:pPr>
        <w:rPr>
          <w:rFonts w:cs="Arial"/>
          <w:b/>
        </w:rPr>
      </w:pPr>
    </w:p>
    <w:p w14:paraId="3DED6918" w14:textId="77777777" w:rsidR="00C579B7" w:rsidRPr="007437B8" w:rsidRDefault="00C579B7" w:rsidP="006D1C42">
      <w:pPr>
        <w:rPr>
          <w:rFonts w:cs="Arial"/>
          <w:b/>
        </w:rPr>
      </w:pPr>
    </w:p>
    <w:p w14:paraId="57E59921" w14:textId="77777777" w:rsidR="00C579B7" w:rsidRPr="007437B8" w:rsidRDefault="00C579B7" w:rsidP="006D1C42">
      <w:pPr>
        <w:rPr>
          <w:rFonts w:cs="Arial"/>
          <w:b/>
        </w:rPr>
      </w:pPr>
    </w:p>
    <w:p w14:paraId="1E3077E8" w14:textId="77777777" w:rsidR="00C579B7" w:rsidRPr="007437B8" w:rsidRDefault="00C579B7" w:rsidP="00C579B7">
      <w:pPr>
        <w:rPr>
          <w:rFonts w:cs="Arial"/>
          <w:b/>
        </w:rPr>
      </w:pPr>
    </w:p>
    <w:sectPr w:rsidR="00C579B7" w:rsidRPr="007437B8" w:rsidSect="006D1C42">
      <w:footerReference w:type="default" r:id="rId9"/>
      <w:pgSz w:w="12240" w:h="15840"/>
      <w:pgMar w:top="907" w:right="1134" w:bottom="130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A43B5" w14:textId="77777777" w:rsidR="006F730F" w:rsidRDefault="006F730F">
      <w:r>
        <w:separator/>
      </w:r>
    </w:p>
  </w:endnote>
  <w:endnote w:type="continuationSeparator" w:id="0">
    <w:p w14:paraId="650ABFA6" w14:textId="77777777" w:rsidR="006F730F" w:rsidRDefault="006F7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19697" w14:textId="7A60A753" w:rsidR="00C579B7" w:rsidRDefault="00C579B7">
    <w:pPr>
      <w:pStyle w:val="Footer"/>
      <w:rPr>
        <w:rStyle w:val="PageNumber"/>
        <w:sz w:val="16"/>
        <w:szCs w:val="16"/>
      </w:rPr>
    </w:pPr>
    <w:r>
      <w:rPr>
        <w:sz w:val="16"/>
        <w:szCs w:val="16"/>
      </w:rPr>
      <w:t>Terms of Reference</w:t>
    </w:r>
    <w:r w:rsidR="00321476">
      <w:rPr>
        <w:sz w:val="16"/>
        <w:szCs w:val="16"/>
      </w:rPr>
      <w:t xml:space="preserve"> (Ver Oct 2022) </w:t>
    </w:r>
    <w:r>
      <w:rPr>
        <w:sz w:val="16"/>
        <w:szCs w:val="16"/>
      </w:rPr>
      <w:t xml:space="preserve">  </w:t>
    </w:r>
    <w:r w:rsidRPr="008355FD">
      <w:rPr>
        <w:sz w:val="16"/>
        <w:szCs w:val="16"/>
      </w:rPr>
      <w:t xml:space="preserve">                                            </w:t>
    </w:r>
    <w:r w:rsidR="007B2242">
      <w:rPr>
        <w:sz w:val="16"/>
        <w:szCs w:val="16"/>
      </w:rPr>
      <w:t xml:space="preserve">              </w:t>
    </w:r>
    <w:r w:rsidRPr="008355FD">
      <w:rPr>
        <w:sz w:val="16"/>
        <w:szCs w:val="16"/>
      </w:rPr>
      <w:t xml:space="preserve"> Page </w:t>
    </w:r>
    <w:r w:rsidRPr="008355FD">
      <w:rPr>
        <w:rStyle w:val="PageNumber"/>
        <w:sz w:val="16"/>
        <w:szCs w:val="16"/>
      </w:rPr>
      <w:fldChar w:fldCharType="begin"/>
    </w:r>
    <w:r w:rsidRPr="008355FD">
      <w:rPr>
        <w:rStyle w:val="PageNumber"/>
        <w:sz w:val="16"/>
        <w:szCs w:val="16"/>
      </w:rPr>
      <w:instrText xml:space="preserve"> PAGE </w:instrText>
    </w:r>
    <w:r w:rsidRPr="008355FD">
      <w:rPr>
        <w:rStyle w:val="PageNumber"/>
        <w:sz w:val="16"/>
        <w:szCs w:val="16"/>
      </w:rPr>
      <w:fldChar w:fldCharType="separate"/>
    </w:r>
    <w:r w:rsidR="00415E7B">
      <w:rPr>
        <w:rStyle w:val="PageNumber"/>
        <w:noProof/>
        <w:sz w:val="16"/>
        <w:szCs w:val="16"/>
      </w:rPr>
      <w:t>1</w:t>
    </w:r>
    <w:r w:rsidRPr="008355FD">
      <w:rPr>
        <w:rStyle w:val="PageNumber"/>
        <w:sz w:val="16"/>
        <w:szCs w:val="16"/>
      </w:rPr>
      <w:fldChar w:fldCharType="end"/>
    </w:r>
    <w:r>
      <w:rPr>
        <w:rStyle w:val="PageNumber"/>
        <w:sz w:val="16"/>
        <w:szCs w:val="16"/>
      </w:rPr>
      <w:t xml:space="preserve">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616E3" w14:textId="77777777" w:rsidR="006F730F" w:rsidRDefault="006F730F">
      <w:r>
        <w:separator/>
      </w:r>
    </w:p>
  </w:footnote>
  <w:footnote w:type="continuationSeparator" w:id="0">
    <w:p w14:paraId="016412DA" w14:textId="77777777" w:rsidR="006F730F" w:rsidRDefault="006F73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318AC"/>
    <w:multiLevelType w:val="multilevel"/>
    <w:tmpl w:val="60B4522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64F2FFB"/>
    <w:multiLevelType w:val="multilevel"/>
    <w:tmpl w:val="CC928558"/>
    <w:lvl w:ilvl="0">
      <w:start w:val="3"/>
      <w:numFmt w:val="decimal"/>
      <w:lvlText w:val="%1"/>
      <w:lvlJc w:val="left"/>
      <w:pPr>
        <w:tabs>
          <w:tab w:val="num" w:pos="753"/>
        </w:tabs>
        <w:ind w:left="753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53"/>
        </w:tabs>
        <w:ind w:left="753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53"/>
        </w:tabs>
        <w:ind w:left="75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113"/>
        </w:tabs>
        <w:ind w:left="111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113"/>
        </w:tabs>
        <w:ind w:left="111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73"/>
        </w:tabs>
        <w:ind w:left="147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73"/>
        </w:tabs>
        <w:ind w:left="147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33"/>
        </w:tabs>
        <w:ind w:left="183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33"/>
        </w:tabs>
        <w:ind w:left="1833" w:hanging="1800"/>
      </w:pPr>
      <w:rPr>
        <w:rFonts w:hint="default"/>
      </w:rPr>
    </w:lvl>
  </w:abstractNum>
  <w:abstractNum w:abstractNumId="2" w15:restartNumberingAfterBreak="0">
    <w:nsid w:val="0DF64018"/>
    <w:multiLevelType w:val="hybridMultilevel"/>
    <w:tmpl w:val="B7081BD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561E8"/>
    <w:multiLevelType w:val="multilevel"/>
    <w:tmpl w:val="B176772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2"/>
        </w:tabs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55C82D05"/>
    <w:multiLevelType w:val="hybridMultilevel"/>
    <w:tmpl w:val="88ACBA34"/>
    <w:lvl w:ilvl="0" w:tplc="5FF426DE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9A83FDC"/>
    <w:multiLevelType w:val="hybridMultilevel"/>
    <w:tmpl w:val="2A3C8358"/>
    <w:lvl w:ilvl="0" w:tplc="AB94E5AC">
      <w:start w:val="1"/>
      <w:numFmt w:val="bullet"/>
      <w:pStyle w:val="Bullets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3E62DA"/>
    <w:multiLevelType w:val="multilevel"/>
    <w:tmpl w:val="178827D2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660069F6"/>
    <w:multiLevelType w:val="hybridMultilevel"/>
    <w:tmpl w:val="C40C98F0"/>
    <w:lvl w:ilvl="0" w:tplc="FB70B4E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38108402">
    <w:abstractNumId w:val="4"/>
  </w:num>
  <w:num w:numId="2" w16cid:durableId="1608350436">
    <w:abstractNumId w:val="5"/>
  </w:num>
  <w:num w:numId="3" w16cid:durableId="1473906789">
    <w:abstractNumId w:val="1"/>
  </w:num>
  <w:num w:numId="4" w16cid:durableId="1100687710">
    <w:abstractNumId w:val="3"/>
  </w:num>
  <w:num w:numId="5" w16cid:durableId="1169366072">
    <w:abstractNumId w:val="6"/>
  </w:num>
  <w:num w:numId="6" w16cid:durableId="1097215756">
    <w:abstractNumId w:val="0"/>
  </w:num>
  <w:num w:numId="7" w16cid:durableId="639380759">
    <w:abstractNumId w:val="7"/>
  </w:num>
  <w:num w:numId="8" w16cid:durableId="1976636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7E0NbM0N7MwtDBW0lEKTi0uzszPAykwrAUA3yz+mCwAAAA="/>
  </w:docVars>
  <w:rsids>
    <w:rsidRoot w:val="006A4CC1"/>
    <w:rsid w:val="001075F6"/>
    <w:rsid w:val="0011246B"/>
    <w:rsid w:val="00237976"/>
    <w:rsid w:val="002B61C5"/>
    <w:rsid w:val="002F59A1"/>
    <w:rsid w:val="00321476"/>
    <w:rsid w:val="0038553B"/>
    <w:rsid w:val="003B6574"/>
    <w:rsid w:val="00413C88"/>
    <w:rsid w:val="00415E7B"/>
    <w:rsid w:val="00511B69"/>
    <w:rsid w:val="0062285F"/>
    <w:rsid w:val="006648CA"/>
    <w:rsid w:val="006A4CC1"/>
    <w:rsid w:val="006A5745"/>
    <w:rsid w:val="006D1C42"/>
    <w:rsid w:val="006F730F"/>
    <w:rsid w:val="007437B8"/>
    <w:rsid w:val="007B2242"/>
    <w:rsid w:val="007B5102"/>
    <w:rsid w:val="00805362"/>
    <w:rsid w:val="0081754B"/>
    <w:rsid w:val="009305D6"/>
    <w:rsid w:val="00AD65A8"/>
    <w:rsid w:val="00BA453D"/>
    <w:rsid w:val="00BC59ED"/>
    <w:rsid w:val="00C579B7"/>
    <w:rsid w:val="00C57FE5"/>
    <w:rsid w:val="00CB7D8F"/>
    <w:rsid w:val="00CD53F9"/>
    <w:rsid w:val="00D166FD"/>
    <w:rsid w:val="00D53390"/>
    <w:rsid w:val="00E26A19"/>
    <w:rsid w:val="00EE290E"/>
    <w:rsid w:val="00F90193"/>
    <w:rsid w:val="00FA3ED7"/>
    <w:rsid w:val="00FB3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60EB5"/>
  <w15:chartTrackingRefBased/>
  <w15:docId w15:val="{37C0C9AB-5F5B-4A38-BFE9-3E99E35FD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1CBA"/>
    <w:rPr>
      <w:rFonts w:ascii="Arial" w:hAnsi="Arial"/>
      <w:sz w:val="24"/>
      <w:szCs w:val="24"/>
    </w:rPr>
  </w:style>
  <w:style w:type="paragraph" w:styleId="Heading2">
    <w:name w:val="heading 2"/>
    <w:basedOn w:val="Normal"/>
    <w:next w:val="Normal"/>
    <w:autoRedefine/>
    <w:qFormat/>
    <w:rsid w:val="00AE70A3"/>
    <w:pPr>
      <w:keepNext/>
      <w:outlineLvl w:val="1"/>
    </w:pPr>
    <w:rPr>
      <w:rFonts w:cs="Arial"/>
      <w:b/>
      <w:bCs/>
      <w:i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01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!CWSN Header landscape"/>
    <w:basedOn w:val="Normal"/>
    <w:next w:val="Normal"/>
    <w:rsid w:val="00721FAC"/>
    <w:pPr>
      <w:tabs>
        <w:tab w:val="center" w:pos="4153"/>
        <w:tab w:val="right" w:pos="8306"/>
      </w:tabs>
      <w:spacing w:after="120"/>
    </w:pPr>
    <w:rPr>
      <w:bCs/>
      <w:sz w:val="18"/>
      <w:szCs w:val="20"/>
    </w:rPr>
  </w:style>
  <w:style w:type="paragraph" w:customStyle="1" w:styleId="CWSNFL10pts">
    <w:name w:val="!CWSN(FL)10pts"/>
    <w:basedOn w:val="Normal"/>
    <w:rsid w:val="00721FAC"/>
    <w:pPr>
      <w:tabs>
        <w:tab w:val="left" w:pos="317"/>
      </w:tabs>
      <w:spacing w:before="40" w:after="40"/>
    </w:pPr>
    <w:rPr>
      <w:sz w:val="20"/>
      <w:szCs w:val="20"/>
    </w:rPr>
  </w:style>
  <w:style w:type="paragraph" w:customStyle="1" w:styleId="CWSNListFR10pts">
    <w:name w:val="!CWSN List(FR)10pts"/>
    <w:basedOn w:val="Normal"/>
    <w:rsid w:val="00721FAC"/>
    <w:pPr>
      <w:tabs>
        <w:tab w:val="left" w:pos="380"/>
      </w:tabs>
      <w:spacing w:before="20" w:after="60"/>
      <w:ind w:left="380"/>
      <w:jc w:val="right"/>
    </w:pPr>
    <w:rPr>
      <w:bCs/>
      <w:sz w:val="20"/>
      <w:szCs w:val="20"/>
    </w:rPr>
  </w:style>
  <w:style w:type="paragraph" w:styleId="Footer">
    <w:name w:val="footer"/>
    <w:basedOn w:val="Normal"/>
    <w:rsid w:val="008355F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8355FD"/>
  </w:style>
  <w:style w:type="paragraph" w:styleId="Title">
    <w:name w:val="Title"/>
    <w:basedOn w:val="Normal"/>
    <w:link w:val="TitleChar"/>
    <w:qFormat/>
    <w:rsid w:val="00415BE1"/>
    <w:pPr>
      <w:jc w:val="center"/>
    </w:pPr>
    <w:rPr>
      <w:b/>
      <w:sz w:val="32"/>
      <w:szCs w:val="20"/>
      <w:lang w:val="x-none" w:eastAsia="en-US"/>
    </w:rPr>
  </w:style>
  <w:style w:type="character" w:customStyle="1" w:styleId="TitleChar">
    <w:name w:val="Title Char"/>
    <w:link w:val="Title"/>
    <w:rsid w:val="00415BE1"/>
    <w:rPr>
      <w:rFonts w:ascii="Arial" w:hAnsi="Arial"/>
      <w:b/>
      <w:sz w:val="32"/>
      <w:lang w:eastAsia="en-US"/>
    </w:rPr>
  </w:style>
  <w:style w:type="paragraph" w:customStyle="1" w:styleId="Bullets">
    <w:name w:val="Bullets"/>
    <w:basedOn w:val="Normal"/>
    <w:rsid w:val="00513CC1"/>
    <w:pPr>
      <w:numPr>
        <w:numId w:val="2"/>
      </w:numPr>
      <w:spacing w:after="160"/>
      <w:contextualSpacing/>
    </w:pPr>
    <w:rPr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E7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B0E76"/>
    <w:rPr>
      <w:rFonts w:ascii="Tahoma" w:hAnsi="Tahoma" w:cs="Tahoma"/>
      <w:sz w:val="16"/>
      <w:szCs w:val="16"/>
    </w:rPr>
  </w:style>
  <w:style w:type="table" w:styleId="DarkList-Accent1">
    <w:name w:val="Dark List Accent 1"/>
    <w:basedOn w:val="TableNormal"/>
    <w:uiPriority w:val="70"/>
    <w:rsid w:val="00413C88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MediumShading2-Accent5">
    <w:name w:val="Medium Shading 2 Accent 5"/>
    <w:basedOn w:val="TableNormal"/>
    <w:uiPriority w:val="64"/>
    <w:rsid w:val="00413C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ColorfulList-Accent6">
    <w:name w:val="Colorful List Accent 6"/>
    <w:basedOn w:val="TableNormal"/>
    <w:uiPriority w:val="72"/>
    <w:rsid w:val="006648CA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MediumShading2">
    <w:name w:val="Medium Shading 2"/>
    <w:basedOn w:val="TableNormal"/>
    <w:uiPriority w:val="64"/>
    <w:rsid w:val="006648C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2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2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80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0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4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1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07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9B62D-80EB-4C60-ADE1-695AEFC80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Oxford Brookes University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0074857</dc:creator>
  <cp:keywords/>
  <cp:lastModifiedBy>Ian Whiting</cp:lastModifiedBy>
  <cp:revision>4</cp:revision>
  <cp:lastPrinted>2017-01-10T10:32:00Z</cp:lastPrinted>
  <dcterms:created xsi:type="dcterms:W3CDTF">2022-10-31T16:49:00Z</dcterms:created>
  <dcterms:modified xsi:type="dcterms:W3CDTF">2022-11-01T09:07:00Z</dcterms:modified>
</cp:coreProperties>
</file>